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5" Target="https://github.com/jhudsl/DaSL_Course_Template_Bookdown/wiki/How-to-give-credits"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1-18T14:54:40Z</dcterms:created>
  <dcterms:modified xsi:type="dcterms:W3CDTF">2021-11-18T14: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18</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